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5CD61" w14:textId="54A42B65" w:rsidR="00F818CC" w:rsidRDefault="00F818CC">
      <w:r>
        <w:t xml:space="preserve">Your Name, youremail@email.com </w:t>
      </w:r>
    </w:p>
    <w:p w14:paraId="39E90F84" w14:textId="185C3E4F" w:rsidR="00F818CC" w:rsidRDefault="00F818CC">
      <w:r>
        <w:t xml:space="preserve">The Scholarship Name </w:t>
      </w:r>
    </w:p>
    <w:p w14:paraId="25CF1725" w14:textId="6CF66860" w:rsidR="00F818CC" w:rsidRDefault="00F818CC">
      <w:r>
        <w:t>5/5/2025</w:t>
      </w:r>
    </w:p>
    <w:p w14:paraId="440F2B87" w14:textId="13057309" w:rsidR="00F818CC" w:rsidRDefault="00F818CC" w:rsidP="00F818CC">
      <w:pPr>
        <w:jc w:val="center"/>
      </w:pPr>
      <w:r>
        <w:t>"The essay prompt."</w:t>
      </w:r>
    </w:p>
    <w:p w14:paraId="46BE7D9F" w14:textId="77777777" w:rsidR="00F818CC" w:rsidRDefault="00F818CC" w:rsidP="00F818CC">
      <w:r>
        <w:t xml:space="preserve">Lorem ipsum dolor sit amet, consectetur adipiscing elit, sed do eiusmod tempor incididunt ut labore et dolore magna aliqua. Vivamus at augue eget arcu. Amet luctus venenatis lectus magna fringilla urna porttitor rhoncus dolor. </w:t>
      </w:r>
    </w:p>
    <w:p w14:paraId="579D9C86" w14:textId="14E6078B" w:rsidR="00F818CC" w:rsidRDefault="00F818CC" w:rsidP="00F818CC">
      <w:pPr>
        <w:ind w:firstLine="720"/>
      </w:pPr>
      <w:r>
        <w:t>Fermentum et sollicitudin ac orci phasellus. Placerat duis ultricies lacus sed turpis tincidunt id. Pellentesque pulvinar pellentesque habitant morbi tristique senectus et netus. Tellus at urna condimentum mattis pellentesque id nibh tortor. Auctor neque vitae tempus quam pellentesque nec nam. Mauris rhoncus aenean vel elit. Quis commodo odio aenean sed.</w:t>
      </w:r>
    </w:p>
    <w:p w14:paraId="66C8D9C3" w14:textId="77777777" w:rsidR="00F818CC" w:rsidRDefault="00F818CC" w:rsidP="00F818CC">
      <w:pPr>
        <w:ind w:firstLine="720"/>
      </w:pPr>
      <w:r>
        <w:t xml:space="preserve">Risus sed vulputate odio ut enim. Varius sit amet mattis vulputate enim nulla aliquet porttitor. Enim facilisis gravida neque convallis. Maecenas ultricies mi eget mauris pharetra et. Pretium aenean pharetra magna ac placerat vestibulum lectus. Cursus risus at ultrices mi tempus imperdiet nulla malesuada. </w:t>
      </w:r>
    </w:p>
    <w:p w14:paraId="096F1D8B" w14:textId="7B5F7E3C" w:rsidR="00F818CC" w:rsidRDefault="00F818CC" w:rsidP="00F818CC">
      <w:pPr>
        <w:ind w:firstLine="720"/>
      </w:pPr>
      <w:r>
        <w:t xml:space="preserve">Fringilla phasellus faucibus scelerisque eleifend donec pretium vulputate sapien. Magna sit amet purus gravida quis blandit turpis cursus. Eu consequat ac felis donec et odio pellentesque. Eget velit aliquet sagittis id consectetur purus ut faucibus. Egestas fringilla phasellus faucibus scelerisque eleifend donec. </w:t>
      </w:r>
    </w:p>
    <w:sectPr w:rsidR="00F81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bEwtrSwNDMxMjdR0lEKTi0uzszPAykwrgUAgmVWpCwAAAA="/>
  </w:docVars>
  <w:rsids>
    <w:rsidRoot w:val="00F818CC"/>
    <w:rsid w:val="00277A27"/>
    <w:rsid w:val="00643208"/>
    <w:rsid w:val="008823B3"/>
    <w:rsid w:val="008916B6"/>
    <w:rsid w:val="00A8765C"/>
    <w:rsid w:val="00BD4790"/>
    <w:rsid w:val="00F52A47"/>
    <w:rsid w:val="00F81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3D93C"/>
  <w15:chartTrackingRefBased/>
  <w15:docId w15:val="{996CDE74-8AE7-4A12-87E4-981E552A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8CC"/>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18CC"/>
    <w:rPr>
      <w:color w:val="0563C1" w:themeColor="hyperlink"/>
      <w:u w:val="single"/>
    </w:rPr>
  </w:style>
  <w:style w:type="character" w:styleId="UnresolvedMention">
    <w:name w:val="Unresolved Mention"/>
    <w:basedOn w:val="DefaultParagraphFont"/>
    <w:uiPriority w:val="99"/>
    <w:semiHidden/>
    <w:unhideWhenUsed/>
    <w:rsid w:val="00F81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1D85AFF54AE34389290CFC4F3CE2FA" ma:contentTypeVersion="6" ma:contentTypeDescription="Create a new document." ma:contentTypeScope="" ma:versionID="9fef63eda6eebaea94ebc8afac90b66e">
  <xsd:schema xmlns:xsd="http://www.w3.org/2001/XMLSchema" xmlns:xs="http://www.w3.org/2001/XMLSchema" xmlns:p="http://schemas.microsoft.com/office/2006/metadata/properties" xmlns:ns2="c7d1e693-98f1-4420-9132-ba22b227e8e9" targetNamespace="http://schemas.microsoft.com/office/2006/metadata/properties" ma:root="true" ma:fieldsID="a0955b064f982e70d6b704acd8e4e850" ns2:_="">
    <xsd:import namespace="c7d1e693-98f1-4420-9132-ba22b227e8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1e693-98f1-4420-9132-ba22b227e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2661F1-5EED-4579-A849-1A9A4211A060}"/>
</file>

<file path=customXml/itemProps2.xml><?xml version="1.0" encoding="utf-8"?>
<ds:datastoreItem xmlns:ds="http://schemas.openxmlformats.org/officeDocument/2006/customXml" ds:itemID="{1F7E320B-C164-4E0E-A7DD-A2207057C8DA}">
  <ds:schemaRefs>
    <ds:schemaRef ds:uri="http://schemas.microsoft.com/sharepoint/v3/contenttype/forms"/>
  </ds:schemaRefs>
</ds:datastoreItem>
</file>

<file path=customXml/itemProps3.xml><?xml version="1.0" encoding="utf-8"?>
<ds:datastoreItem xmlns:ds="http://schemas.openxmlformats.org/officeDocument/2006/customXml" ds:itemID="{784222F2-08EB-4044-90E1-A0690FA859C1}">
  <ds:schemaRefs>
    <ds:schemaRef ds:uri="http://schemas.openxmlformats.org/package/2006/metadata/core-properties"/>
    <ds:schemaRef ds:uri="http://purl.org/dc/elements/1.1/"/>
    <ds:schemaRef ds:uri="8e553bc3-b722-4df7-8c04-52b7cf35fd29"/>
    <ds:schemaRef ds:uri="http://purl.org/dc/terms/"/>
    <ds:schemaRef ds:uri="http://schemas.microsoft.com/office/infopath/2007/PartnerControls"/>
    <ds:schemaRef ds:uri="http://purl.org/dc/dcmitype/"/>
    <ds:schemaRef ds:uri="http://schemas.microsoft.com/office/2006/documentManagement/types"/>
    <ds:schemaRef ds:uri="http://schemas.microsoft.com/office/2006/metadata/properties"/>
    <ds:schemaRef ds:uri="a5ea26f8-24de-4940-bdb0-fe6863b452b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2</Words>
  <Characters>1101</Characters>
  <Application>Microsoft Office Word</Application>
  <DocSecurity>0</DocSecurity>
  <Lines>9</Lines>
  <Paragraphs>2</Paragraphs>
  <ScaleCrop>false</ScaleCrop>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 Severance</dc:creator>
  <cp:keywords/>
  <dc:description/>
  <cp:lastModifiedBy>Kimber Severance</cp:lastModifiedBy>
  <cp:revision>2</cp:revision>
  <dcterms:created xsi:type="dcterms:W3CDTF">2021-05-25T22:45:00Z</dcterms:created>
  <dcterms:modified xsi:type="dcterms:W3CDTF">2021-05-2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D85AFF54AE34389290CFC4F3CE2FA</vt:lpwstr>
  </property>
  <property fmtid="{D5CDD505-2E9C-101B-9397-08002B2CF9AE}" pid="3" name="Order">
    <vt:r8>6389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